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w:t>
      </w:r>
      <w:r>
        <w:br/>
      </w:r>
      <w:r>
        <w:t xml:space="preserve">[Organization Address]</w:t>
      </w:r>
      <w:r>
        <w:br/>
      </w:r>
      <w:r>
        <w:t xml:space="preserve">Johannesburg, Gauteng</w:t>
      </w:r>
      <w:r>
        <w:br/>
      </w:r>
      <w:r>
        <w:t xml:space="preserve">South Africa</w:t>
      </w:r>
    </w:p>
    <w:bookmarkStart w:id="20" w:name="Xfa3fd53f97f738006984488ef6fa7428c0f6cd6"/>
    <w:p>
      <w:pPr>
        <w:pStyle w:val="Heading2"/>
      </w:pPr>
      <w:r>
        <w:t xml:space="preserve">Subject: Internship Application Letter for Biologist Position in South Africa Johannesburg</w:t>
      </w:r>
    </w:p>
    <w:p>
      <w:pPr>
        <w:pStyle w:val="FirstParagraph"/>
      </w:pPr>
      <w:r>
        <w:t xml:space="preserve">Dear Hiring Manager,</w:t>
      </w:r>
    </w:p>
    <w:p>
      <w:pPr>
        <w:pStyle w:val="BodyText"/>
      </w:pPr>
      <w:r>
        <w:t xml:space="preserve">I am writing this Internship Application Letter with profound enthusiasm to express my earnest interest in the Biologist Internship position at your distinguished organization in South Africa Johannesburg. As a dedicated Biology student at the University of the Witwatersrand, I have meticulously prepared myself to contribute meaningfully to your conservation and research initiatives within one of the world's most biodiverse urban environments. My academic trajectory, hands-on field experience, and deep-rooted passion for Southern African ecosystems align precisely with the mission-driven work your organization undertakes in Johannesburg.</w:t>
      </w:r>
    </w:p>
    <w:p>
      <w:pPr>
        <w:pStyle w:val="BodyText"/>
      </w:pPr>
      <w:r>
        <w:t xml:space="preserve">My undergraduate studies have immersed me in complex biological systems through rigorous coursework including Advanced Ecology, Conservation Genetics, and Tropical Microbiology. I particularly excelled in my capstone project analyzing invasive species impacts on urban wetlands near the Johannesburg Botanical Gardens—research that required extensive field sampling along the Jukskei River ecosystem and laboratory analysis of soil microbiome data. This project directly connects to your organization's ongoing work on urban biodiversity corridors, as I documented how introduced acacia species disrupt native grassland succession in Gauteng’s peri-urban zones. My proficiency with GIS mapping software, DNA sequencing techniques, and statistical tools like R has equipped me to immediately support your research teams in South Africa Johannesburg.</w:t>
      </w:r>
    </w:p>
    <w:p>
      <w:pPr>
        <w:pStyle w:val="BodyText"/>
      </w:pPr>
      <w:r>
        <w:t xml:space="preserve">What truly ignites my commitment to this field is the unique ecological richness of Johannesburg itself—a city where highveld grasslands meet urban development, creating a dynamic laboratory for conservation biology. I have volunteered with the Johannesburg City Parks and Zoo on their "Urban Wildlife Monitoring Project," tracking bird populations in the Alexandra Township greenbelts and participating in invasive weed eradication efforts at Sterkfontein Dam. These experiences taught me to navigate South Africa's complex socio-ecological landscapes: understanding how community engagement drives conservation success, how climate change impacts urban heat islands affecting native species, and why Johannesburg’s position as a biodiversity hotspot demands locally tailored solutions. I witnessed firsthand how your organization’s partnership with local communities transformed the Doornfontein wetlands into a thriving sanctuary for endangered birds like the Southern Masked Weavers—a testament to the profound impact of context-specific conservation in South Africa Johannesburg.</w:t>
      </w:r>
    </w:p>
    <w:p>
      <w:pPr>
        <w:pStyle w:val="BodyText"/>
      </w:pPr>
      <w:r>
        <w:t xml:space="preserve">My practical skills extend beyond fieldwork to include: (1) Certified safety training in biosafety level 2 laboratories, (2) Proficiency in conducting ecological surveys following IUCN protocols, and (3) Experience writing scientific reports for municipal stakeholders. During my internship with the South African National Biodiversity Institute (SANBI), I assisted biologists in compiling data for the Gauteng Biodiversity Atlas—a project directly relevant to your work on urban green infrastructure mapping. Crucially, I speak fluent English and Afrikaans, enabling effective communication with diverse community groups across Johannesburg’s linguistic landscape. This multilingual capability is vital when collaborating with local communities—whether engaging farmers in the Vaal River catchment or educating township youth about indigenous plant conservation in Johannesburg’s emerging eco-parks.</w:t>
      </w:r>
    </w:p>
    <w:p>
      <w:pPr>
        <w:pStyle w:val="BodyText"/>
      </w:pPr>
      <w:r>
        <w:t xml:space="preserve">I am particularly drawn to your organization’s innovative approach to addressing the dual challenges of urbanization and climate change. Your recent initiative, "Johannesburg Green Corridors," which integrates native species corridors into city planning, mirrors my academic focus on habitat fragmentation. As a future Biologist, I am eager to contribute data collection for this project while learning from your experts about adaptive management strategies in rapidly changing urban ecosystems. South Africa Johannesburg offers an unparalleled opportunity to study how conservation science bridges policy and practice—whether through collaborating with the City of Johannesburg’s Environmental Management Department or supporting community-led rewilding projects in areas like Soweto’s Maboneng Precinct.</w:t>
      </w:r>
    </w:p>
    <w:p>
      <w:pPr>
        <w:pStyle w:val="BodyText"/>
      </w:pPr>
      <w:r>
        <w:t xml:space="preserve">My ambition extends beyond academic achievement to meaningful ecological stewardship. I have researched your organization's work on restoring the Rietvlei Wetland Complex, where you’ve successfully reintroduced native water lilies and improved water quality for migratory birds. I would be honored to assist in similar projects, applying my skills in macroinvertebrate sampling and habitat assessment to help rebuild this critical ecosystem. Johannesburg’s unique position as a global city facing the same environmental pressures as metropolitan areas worldwide makes it an essential laboratory for developing scalable conservation models—one that resonates deeply with my vision of becoming an applied Biologist who creates tangible change.</w:t>
      </w:r>
    </w:p>
    <w:p>
      <w:pPr>
        <w:pStyle w:val="BodyText"/>
      </w:pPr>
      <w:r>
        <w:t xml:space="preserve">As I prepare for my career in biology, I seek an internship where theoretical knowledge converges with real-world application. Your organization represents the perfect fusion of scientific rigor and community-centered action in South Africa Johannesburg. I am confident that my technical abilities, field experience, and unwavering commitment to sustainable development would enable me to make immediate contributions while absorbing the invaluable mentorship your team provides. I have attached my CV detailing further projects including my research on urban pollinator networks at the University of Johannesburg’s campus gardens.</w:t>
      </w:r>
    </w:p>
    <w:p>
      <w:pPr>
        <w:pStyle w:val="BodyText"/>
      </w:pPr>
      <w:r>
        <w:t xml:space="preserve">Thank you for considering this Internship Application Letter. I am eager to discuss how my background in biology and passion for Johannesburg's ecological future align with your organization’s goals. I welcome the opportunity to interview at your convenience and will follow up next week to schedule a conversation. I look forward to contributing meaningfully as part of your team in South Africa Johannesburg—where science, community, and conservation converg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dc:title>
  <dc:creator/>
  <dc:language>en</dc:language>
  <cp:keywords/>
  <dcterms:created xsi:type="dcterms:W3CDTF">2026-07-24T05:17:06Z</dcterms:created>
  <dcterms:modified xsi:type="dcterms:W3CDTF">2026-07-24T05:17:06Z</dcterms:modified>
</cp:coreProperties>
</file>

<file path=docProps/custom.xml><?xml version="1.0" encoding="utf-8"?>
<Properties xmlns="http://schemas.openxmlformats.org/officeDocument/2006/custom-properties" xmlns:vt="http://schemas.openxmlformats.org/officeDocument/2006/docPropsVTypes"/>
</file>